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F32E8" w:rsidRPr="00664E27" w:rsidRDefault="006F32E8" w:rsidP="006F32E8">
      <w:bookmarkStart w:id="0" w:name="_GoBack"/>
      <w:proofErr w:type="spellStart"/>
      <w:r>
        <w:t>Cryolipolysis.skinney</w:t>
      </w:r>
      <w:proofErr w:type="spellEnd"/>
      <w:r>
        <w:t xml:space="preserve"> article.mz</w:t>
      </w:r>
    </w:p>
    <w:bookmarkEnd w:id="0"/>
    <w:p w:rsidR="006F32E8" w:rsidRPr="009A1CD6" w:rsidRDefault="006F32E8" w:rsidP="006F32E8">
      <w:pPr>
        <w:rPr>
          <w:highlight w:val="yellow"/>
        </w:rPr>
      </w:pPr>
      <w:r w:rsidRPr="009A1CD6">
        <w:rPr>
          <w:highlight w:val="yellow"/>
        </w:rPr>
        <w:t>/cryolipolysis</w:t>
      </w:r>
    </w:p>
    <w:p w:rsidR="006F32E8" w:rsidRPr="009A1CD6" w:rsidRDefault="006F32E8" w:rsidP="006F32E8">
      <w:pPr>
        <w:rPr>
          <w:highlight w:val="yellow"/>
        </w:rPr>
      </w:pPr>
      <w:r w:rsidRPr="009A1CD6">
        <w:rPr>
          <w:highlight w:val="yellow"/>
        </w:rPr>
        <w:t>KW:</w:t>
      </w:r>
      <w:r>
        <w:rPr>
          <w:highlight w:val="yellow"/>
        </w:rPr>
        <w:t xml:space="preserve"> </w:t>
      </w:r>
      <w:r w:rsidRPr="009A1CD6">
        <w:rPr>
          <w:highlight w:val="yellow"/>
        </w:rPr>
        <w:t>Cryolipolysis</w:t>
      </w:r>
    </w:p>
    <w:p w:rsidR="006F32E8" w:rsidRPr="00664E27" w:rsidRDefault="006F32E8" w:rsidP="006F32E8">
      <w:r w:rsidRPr="009A1CD6">
        <w:rPr>
          <w:highlight w:val="yellow"/>
        </w:rPr>
        <w:t>Meta: Cryolipolysis, or CoolSculpting</w:t>
      </w:r>
      <w:r>
        <w:rPr>
          <w:highlight w:val="yellow"/>
        </w:rPr>
        <w:t>,</w:t>
      </w:r>
      <w:r w:rsidRPr="009A1CD6">
        <w:rPr>
          <w:highlight w:val="yellow"/>
        </w:rPr>
        <w:t xml:space="preserve"> is the scientific process allowing millions of men and women to conquer stubborn bulges by freezing away fat.</w:t>
      </w:r>
    </w:p>
    <w:p w:rsidR="006F32E8" w:rsidRPr="00664E27" w:rsidRDefault="006F32E8" w:rsidP="006F32E8">
      <w:r w:rsidRPr="00664E27">
        <w:t>Cryolipolysis: Everything to Know about Freezing Fat with CoolSculpting</w:t>
      </w:r>
    </w:p>
    <w:p w:rsidR="006F32E8" w:rsidRPr="00664E27" w:rsidRDefault="006F32E8" w:rsidP="006F32E8">
      <w:r w:rsidRPr="00664E27">
        <w:t xml:space="preserve">Cryolipolysis is the scientific process behind the world’s most popular, non-invasive fat reduction treatment: CoolSculpting. Broken down, Cryolipolysis refers to the reduction of fat cells through exposure to precisely controlled temperatures (Cryo meaning cold, lipo meaning fat, and lysis meaning cell destruction.) Also known as </w:t>
      </w:r>
      <w:r w:rsidRPr="006F32E8">
        <w:rPr>
          <w:u w:val="single"/>
        </w:rPr>
        <w:t>fat freezing</w:t>
      </w:r>
      <w:r w:rsidRPr="00664E27">
        <w:t xml:space="preserve">, Cryolipolysis </w:t>
      </w:r>
      <w:proofErr w:type="gramStart"/>
      <w:r w:rsidRPr="00664E27">
        <w:t>is scientifically proven</w:t>
      </w:r>
      <w:proofErr w:type="gramEnd"/>
      <w:r w:rsidRPr="00664E27">
        <w:t xml:space="preserve"> to reduce stubborn bulges that resist diet and exercise. Results look natural and last, providing</w:t>
      </w:r>
      <w:r>
        <w:t xml:space="preserve"> long-term solutions to the</w:t>
      </w:r>
      <w:r w:rsidRPr="00664E27">
        <w:t xml:space="preserve"> problematic fat deposits, such as </w:t>
      </w:r>
      <w:r w:rsidRPr="006F32E8">
        <w:rPr>
          <w:u w:val="single"/>
        </w:rPr>
        <w:t>belly fat</w:t>
      </w:r>
      <w:r w:rsidRPr="00664E27">
        <w:t xml:space="preserve">, </w:t>
      </w:r>
      <w:r w:rsidRPr="006F32E8">
        <w:rPr>
          <w:u w:val="single"/>
        </w:rPr>
        <w:t>love handles</w:t>
      </w:r>
      <w:r w:rsidRPr="00664E27">
        <w:t xml:space="preserve">, </w:t>
      </w:r>
      <w:r w:rsidRPr="006F32E8">
        <w:rPr>
          <w:u w:val="single"/>
        </w:rPr>
        <w:t>thigh fat</w:t>
      </w:r>
      <w:r w:rsidRPr="00664E27">
        <w:t xml:space="preserve">, </w:t>
      </w:r>
      <w:r w:rsidRPr="006F32E8">
        <w:rPr>
          <w:u w:val="single"/>
        </w:rPr>
        <w:t>double chins</w:t>
      </w:r>
      <w:r w:rsidRPr="00664E27">
        <w:t xml:space="preserve">, </w:t>
      </w:r>
      <w:r w:rsidRPr="006F32E8">
        <w:rPr>
          <w:u w:val="single"/>
        </w:rPr>
        <w:t>upper arm fat</w:t>
      </w:r>
      <w:r w:rsidRPr="00664E27">
        <w:t xml:space="preserve">, and more. Read on to learn more about Cryolipolysis and discover if freezing away fat with CoolSculpting is an ideal solution for you. </w:t>
      </w:r>
    </w:p>
    <w:p w:rsidR="006F32E8" w:rsidRPr="00664E27" w:rsidRDefault="006F32E8" w:rsidP="006F32E8">
      <w:r w:rsidRPr="00664E27">
        <w:t>The Discovery of Cryolipolysis</w:t>
      </w:r>
    </w:p>
    <w:p w:rsidR="006F32E8" w:rsidRDefault="006F32E8" w:rsidP="006F32E8">
      <w:r w:rsidRPr="00664E27">
        <w:t xml:space="preserve">Cryolipolysis </w:t>
      </w:r>
      <w:proofErr w:type="gramStart"/>
      <w:r w:rsidRPr="00664E27">
        <w:t>was developed</w:t>
      </w:r>
      <w:proofErr w:type="gramEnd"/>
      <w:r w:rsidRPr="00664E27">
        <w:t xml:space="preserve"> by Harvard scientists Dieter Manstein, MD and R. </w:t>
      </w:r>
      <w:proofErr w:type="spellStart"/>
      <w:r w:rsidRPr="00664E27">
        <w:t>Rox</w:t>
      </w:r>
      <w:proofErr w:type="spellEnd"/>
      <w:r w:rsidRPr="00664E27">
        <w:t xml:space="preserve"> Anderson, MD who noticed reductions in cheek fat among children who sucked on popsicles, a phenomenon known as popsicle panniculitis. Dr.  Manstein explained the concept of Cryolipolysis to Allure magazine, saying, “Fat freezes at a higher temperature than water. Think of butter and water in the refrigerator – one is solid, the other remains liquid.” Following the same principle,  Dr. Manstein realized that by exposing fat bulges to cold temperatures, he could effectively freeze the fat, without</w:t>
      </w:r>
      <w:r>
        <w:t xml:space="preserve"> freezing the overlying tissue This is because </w:t>
      </w:r>
      <w:r w:rsidRPr="00664E27">
        <w:t>skin cells are composed primarily of water, and therefore have a much lower freezing tempera</w:t>
      </w:r>
      <w:r>
        <w:t>ture than underlying fat cells.</w:t>
      </w:r>
    </w:p>
    <w:p w:rsidR="006F32E8" w:rsidRPr="006F32E8" w:rsidRDefault="006F32E8" w:rsidP="006F32E8">
      <w:pPr>
        <w:jc w:val="right"/>
        <w:rPr>
          <w:u w:val="single"/>
        </w:rPr>
      </w:pPr>
      <w:r w:rsidRPr="006F32E8">
        <w:rPr>
          <w:u w:val="single"/>
        </w:rPr>
        <w:t>Learn more about the development of Cryolipolysis &gt;&gt;</w:t>
      </w:r>
    </w:p>
    <w:p w:rsidR="006F32E8" w:rsidRPr="00664E27" w:rsidRDefault="006F32E8" w:rsidP="006F32E8">
      <w:r w:rsidRPr="00664E27">
        <w:t>How Cryolipolysis Works</w:t>
      </w:r>
    </w:p>
    <w:p w:rsidR="006F32E8" w:rsidRPr="00664E27" w:rsidRDefault="006F32E8" w:rsidP="006F32E8">
      <w:r w:rsidRPr="00664E27">
        <w:t xml:space="preserve">CoolSculpting effectively reduces stubborn bulges by inducing cryolipolysis. Researcher Nils Krueger in the scientific paper titled lays out this process: </w:t>
      </w:r>
      <w:hyperlink r:id="rId5" w:history="1">
        <w:r w:rsidRPr="002457F8">
          <w:rPr>
            <w:u w:val="single"/>
          </w:rPr>
          <w:t>"Cryolipolysis For Noninvasive Body Contouring: Clinical Efficacy And Patient Satisfaction."</w:t>
        </w:r>
      </w:hyperlink>
      <w:r w:rsidRPr="002457F8">
        <w:t xml:space="preserve"> </w:t>
      </w:r>
      <w:r w:rsidRPr="00664E27">
        <w:t>Krueger explains, “The principle behind cryolipolysis exploits the premise that adipocytes [fat cells] are more susceptible to cooling than other skin cells. The precise application of cold temperatures triggers apoptosis [cell death] of the adipocytes, [fat cells] which invokes an inflammatory response and leads to slow digestion by surrounding macrophages [the white blood cells that rid the body of waste.]”</w:t>
      </w:r>
    </w:p>
    <w:p w:rsidR="006F32E8" w:rsidRDefault="006F32E8" w:rsidP="006F32E8">
      <w:r w:rsidRPr="00664E27">
        <w:t xml:space="preserve">Put in simpler terms, CoolSculpting uses an </w:t>
      </w:r>
      <w:r w:rsidRPr="002457F8">
        <w:t>applicator to</w:t>
      </w:r>
      <w:r w:rsidRPr="00664E27">
        <w:t xml:space="preserve"> isolate a fat deposit, such as </w:t>
      </w:r>
      <w:r w:rsidRPr="002457F8">
        <w:rPr>
          <w:u w:val="single"/>
        </w:rPr>
        <w:t>belly fat</w:t>
      </w:r>
      <w:r w:rsidRPr="00664E27">
        <w:t xml:space="preserve"> and expose</w:t>
      </w:r>
      <w:r>
        <w:t>s</w:t>
      </w:r>
      <w:r w:rsidRPr="00664E27">
        <w:t xml:space="preserve"> that bulge to precisely controlled temperatures. These temperatures are cold enough to freeze </w:t>
      </w:r>
      <w:r w:rsidRPr="00664E27">
        <w:lastRenderedPageBreak/>
        <w:t xml:space="preserve">subcutaneous fat, but not so </w:t>
      </w:r>
      <w:proofErr w:type="gramStart"/>
      <w:r w:rsidRPr="00664E27">
        <w:t>cold</w:t>
      </w:r>
      <w:proofErr w:type="gramEnd"/>
      <w:r w:rsidRPr="00664E27">
        <w:t xml:space="preserve"> that it would harm the surrounding skin or tissue. </w:t>
      </w:r>
      <w:r w:rsidRPr="002457F8">
        <w:rPr>
          <w:u w:val="single"/>
        </w:rPr>
        <w:t>“Frozen” fat cells,</w:t>
      </w:r>
      <w:r w:rsidRPr="00664E27">
        <w:t xml:space="preserve"> crystallize, causing the cell membrane to rupture. The destruction of the fat cell disables it from storing fat and signals the body to collect the destroyed fat cells using the lymphatic system. This natural process takes several weeks but culminates</w:t>
      </w:r>
      <w:r>
        <w:t xml:space="preserve"> when the fat cells </w:t>
      </w:r>
      <w:proofErr w:type="gramStart"/>
      <w:r>
        <w:t>are</w:t>
      </w:r>
      <w:r w:rsidRPr="00664E27">
        <w:t xml:space="preserve"> excreted</w:t>
      </w:r>
      <w:proofErr w:type="gramEnd"/>
      <w:r w:rsidRPr="00664E27">
        <w:t xml:space="preserve"> from the body as waste product. Therefore, cryolipolysis is similar to </w:t>
      </w:r>
      <w:r w:rsidRPr="002457F8">
        <w:t xml:space="preserve">liposuction, </w:t>
      </w:r>
      <w:r w:rsidRPr="00664E27">
        <w:t xml:space="preserve">in that it actually removes fat cells from the body. The </w:t>
      </w:r>
      <w:r>
        <w:t xml:space="preserve">major </w:t>
      </w:r>
      <w:r w:rsidRPr="00664E27">
        <w:t xml:space="preserve">difference being that Cryolipolysis triggers metabolic processes to remove the fat cells from the body, while liposuction uses a tube to suction fat cells out of the body. </w:t>
      </w:r>
    </w:p>
    <w:p w:rsidR="006F32E8" w:rsidRPr="002457F8" w:rsidRDefault="006F32E8" w:rsidP="006F32E8">
      <w:pPr>
        <w:jc w:val="right"/>
        <w:rPr>
          <w:u w:val="single"/>
        </w:rPr>
      </w:pPr>
      <w:r w:rsidRPr="002457F8">
        <w:rPr>
          <w:u w:val="single"/>
        </w:rPr>
        <w:t>Related Article: CoolSculpting v Liposuction &gt;&gt;</w:t>
      </w:r>
    </w:p>
    <w:p w:rsidR="006F32E8" w:rsidRPr="00664E27" w:rsidRDefault="006F32E8" w:rsidP="006F32E8">
      <w:r w:rsidRPr="00664E27">
        <w:t>Cryolipolysis results in dramatic fat reduction</w:t>
      </w:r>
      <w:r>
        <w:t>. Nils Krueger’s study demonstrated</w:t>
      </w:r>
      <w:r w:rsidRPr="00664E27">
        <w:t xml:space="preserve"> a 25% reduction in fat after a single fat freezing session. Moreover, because the fat cells </w:t>
      </w:r>
      <w:proofErr w:type="gramStart"/>
      <w:r w:rsidRPr="00664E27">
        <w:t>are excreted</w:t>
      </w:r>
      <w:proofErr w:type="gramEnd"/>
      <w:r w:rsidRPr="00664E27">
        <w:t xml:space="preserve"> from the body, they cannot grow back, resulting in </w:t>
      </w:r>
      <w:r w:rsidRPr="002457F8">
        <w:rPr>
          <w:u w:val="single"/>
        </w:rPr>
        <w:t xml:space="preserve">long-term fat reduction. </w:t>
      </w:r>
    </w:p>
    <w:p w:rsidR="006F32E8" w:rsidRPr="00664E27" w:rsidRDefault="006F32E8" w:rsidP="006F32E8">
      <w:r w:rsidRPr="00664E27">
        <w:rPr>
          <w:highlight w:val="yellow"/>
        </w:rPr>
        <w:t xml:space="preserve">Box </w:t>
      </w:r>
    </w:p>
    <w:p w:rsidR="006F32E8" w:rsidRPr="00664E27" w:rsidRDefault="006F32E8" w:rsidP="006F32E8">
      <w:pPr>
        <w:rPr>
          <w:highlight w:val="yellow"/>
        </w:rPr>
      </w:pPr>
      <w:r w:rsidRPr="00664E27">
        <w:rPr>
          <w:highlight w:val="yellow"/>
        </w:rPr>
        <w:t>Cryolipolysis: Freeze Away Your Fat</w:t>
      </w:r>
    </w:p>
    <w:p w:rsidR="006F32E8" w:rsidRPr="00664E27" w:rsidRDefault="006F32E8" w:rsidP="006F32E8">
      <w:pPr>
        <w:rPr>
          <w:highlight w:val="yellow"/>
        </w:rPr>
      </w:pPr>
      <w:r w:rsidRPr="00664E27">
        <w:rPr>
          <w:highlight w:val="yellow"/>
        </w:rPr>
        <w:t>Save 25% off CoolSculpting Cost When you Schedule a Free Consultation</w:t>
      </w:r>
    </w:p>
    <w:p w:rsidR="006F32E8" w:rsidRPr="00664E27" w:rsidRDefault="006F32E8" w:rsidP="006F32E8">
      <w:r w:rsidRPr="00664E27">
        <w:rPr>
          <w:highlight w:val="yellow"/>
        </w:rPr>
        <w:t>Learn more about CoolSculpting</w:t>
      </w:r>
    </w:p>
    <w:p w:rsidR="006F32E8" w:rsidRPr="00664E27" w:rsidRDefault="006F32E8" w:rsidP="006F32E8">
      <w:r w:rsidRPr="00664E27">
        <w:t>Is Cryolipolysis Right For Me?</w:t>
      </w:r>
    </w:p>
    <w:p w:rsidR="006F32E8" w:rsidRPr="00664E27" w:rsidRDefault="006F32E8" w:rsidP="006F32E8">
      <w:r w:rsidRPr="00664E27">
        <w:t xml:space="preserve">In order for you to enjoy the dramatic CoolSculpting results, it is important to ensure you are a good candidate for the Cryolipolysis procedure. Cryolipolysis works best on localized fat deposits on men and women who live active, healthy lifestyles but struggle with isolated bulges that resist diet and exercise. Cryolipolysis is not a weight loss treatment and </w:t>
      </w:r>
      <w:proofErr w:type="gramStart"/>
      <w:r w:rsidRPr="00664E27">
        <w:t>is not intended</w:t>
      </w:r>
      <w:proofErr w:type="gramEnd"/>
      <w:r w:rsidRPr="00664E27">
        <w:t xml:space="preserve"> for men or women who are significantly overweight. </w:t>
      </w:r>
    </w:p>
    <w:p w:rsidR="006F32E8" w:rsidRPr="00664E27" w:rsidRDefault="006F32E8" w:rsidP="006F32E8">
      <w:r w:rsidRPr="00664E27">
        <w:t xml:space="preserve">Getting Started with Cryolipolysis </w:t>
      </w:r>
    </w:p>
    <w:p w:rsidR="006F32E8" w:rsidRPr="00664E27" w:rsidRDefault="006F32E8" w:rsidP="006F32E8">
      <w:r w:rsidRPr="00664E27">
        <w:t>The best way to find out if Cryolipolysis can reduce your stubborn fat deposits is to schedule a c</w:t>
      </w:r>
      <w:r>
        <w:t xml:space="preserve">omplimentary consultation with SKINNEY Medspa, </w:t>
      </w:r>
      <w:r w:rsidRPr="00664E27">
        <w:t xml:space="preserve">the premier CoolSculpting </w:t>
      </w:r>
      <w:r>
        <w:t>NYC</w:t>
      </w:r>
      <w:r w:rsidRPr="00664E27">
        <w:t xml:space="preserve"> provider. During your consultation, your specialist will explain the Cryolipolysis procedure in detail and help you determine if CoolSculpting is right for you. To schedule your free consultation, please contact </w:t>
      </w:r>
      <w:r>
        <w:t xml:space="preserve">SKINNEY online or call </w:t>
      </w:r>
      <w:r>
        <w:rPr>
          <w:rFonts w:ascii="Open Sans" w:hAnsi="Open Sans"/>
          <w:color w:val="38A3C8"/>
          <w:u w:val="single"/>
        </w:rPr>
        <w:t>(212) 754-6639</w:t>
      </w:r>
      <w:r>
        <w:rPr>
          <w:rFonts w:ascii="Open Sans" w:hAnsi="Open Sans"/>
          <w:color w:val="38A3C8"/>
          <w:u w:val="single"/>
        </w:rPr>
        <w:t xml:space="preserve"> </w:t>
      </w:r>
      <w:r w:rsidRPr="00664E27">
        <w:t xml:space="preserve"> today. </w:t>
      </w:r>
    </w:p>
    <w:p w:rsidR="00A6530A" w:rsidRDefault="006F32E8"/>
    <w:sectPr w:rsidR="00A6530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AwNDYwMTI3MDA1MLdQ0lEKTi0uzszPAykwrAUAH2LpASwAAAA="/>
  </w:docVars>
  <w:rsids>
    <w:rsidRoot w:val="006F32E8"/>
    <w:rsid w:val="006F1251"/>
    <w:rsid w:val="006F32E8"/>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F32E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F32E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ncbi.nlm.nih.gov/pmc/articles/PMC4079633/"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735</Words>
  <Characters>419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1</cp:revision>
  <dcterms:created xsi:type="dcterms:W3CDTF">2019-04-17T22:17:00Z</dcterms:created>
  <dcterms:modified xsi:type="dcterms:W3CDTF">2019-04-17T22:24:00Z</dcterms:modified>
</cp:coreProperties>
</file>